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821892" w14:textId="77777777" w:rsidR="00105CD8" w:rsidRPr="00105CD8" w:rsidRDefault="00105CD8" w:rsidP="00BC5712">
      <w:pPr>
        <w:pStyle w:val="Default"/>
        <w:rPr>
          <w:b/>
          <w:bCs/>
          <w:sz w:val="23"/>
          <w:szCs w:val="23"/>
        </w:rPr>
      </w:pPr>
    </w:p>
    <w:p w14:paraId="6E576334" w14:textId="17FFA502" w:rsidR="00105CD8" w:rsidRPr="00105CD8" w:rsidRDefault="00BC5712" w:rsidP="00105CD8">
      <w:pPr>
        <w:pStyle w:val="Default"/>
        <w:jc w:val="center"/>
        <w:rPr>
          <w:sz w:val="23"/>
          <w:szCs w:val="23"/>
        </w:rPr>
      </w:pPr>
      <w:r>
        <w:rPr>
          <w:rFonts w:eastAsia="Times New Roman"/>
          <w:noProof/>
          <w:lang w:val="en-US" w:bidi="ar-SA"/>
        </w:rPr>
        <w:drawing>
          <wp:inline distT="0" distB="0" distL="114300" distR="114300" wp14:anchorId="4569EF7B" wp14:editId="0C150C8A">
            <wp:extent cx="1374775" cy="565785"/>
            <wp:effectExtent l="0" t="0" r="0" b="0"/>
            <wp:docPr id="1026" name="image1.png" descr="Description: https://www.google.com/a/cpanel/somaiya.edu/images/logo.gif?service=google_gsui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escription: https://www.google.com/a/cpanel/somaiya.edu/images/logo.gif?service=google_gsuit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74775" cy="565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tbl>
      <w:tblPr>
        <w:tblW w:w="1018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315"/>
        <w:gridCol w:w="3261"/>
        <w:gridCol w:w="2604"/>
      </w:tblGrid>
      <w:tr w:rsidR="00BC5712" w14:paraId="6850E4C6" w14:textId="77777777" w:rsidTr="0021154C">
        <w:trPr>
          <w:trHeight w:val="402"/>
          <w:jc w:val="center"/>
        </w:trPr>
        <w:tc>
          <w:tcPr>
            <w:tcW w:w="10180" w:type="dxa"/>
            <w:gridSpan w:val="3"/>
            <w:vAlign w:val="center"/>
          </w:tcPr>
          <w:p w14:paraId="7F29F706" w14:textId="392B65F9" w:rsidR="00DE365E" w:rsidRDefault="00BC5712" w:rsidP="0021154C">
            <w:pPr>
              <w:spacing w:after="0" w:line="240" w:lineRule="auto"/>
              <w:ind w:hanging="2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rimester: </w:t>
            </w:r>
            <w:r w:rsidR="00AE033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ct - Dec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2022</w:t>
            </w:r>
          </w:p>
          <w:p w14:paraId="37E5072C" w14:textId="37DAE92A" w:rsidR="00BC5712" w:rsidRDefault="00BC5712" w:rsidP="0021154C">
            <w:pPr>
              <w:spacing w:after="0" w:line="240" w:lineRule="auto"/>
              <w:ind w:hanging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Examination: </w:t>
            </w:r>
            <w:r w:rsidR="00DE365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nd term Examination</w:t>
            </w:r>
            <w:r w:rsidR="00A5723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/Supplementary Examination</w:t>
            </w:r>
          </w:p>
        </w:tc>
      </w:tr>
      <w:tr w:rsidR="00BC5712" w14:paraId="550BA2C1" w14:textId="77777777" w:rsidTr="0021154C">
        <w:trPr>
          <w:trHeight w:val="402"/>
          <w:jc w:val="center"/>
        </w:trPr>
        <w:tc>
          <w:tcPr>
            <w:tcW w:w="4315" w:type="dxa"/>
            <w:vAlign w:val="center"/>
          </w:tcPr>
          <w:p w14:paraId="02655CD8" w14:textId="33056BB3" w:rsidR="00BC5712" w:rsidRPr="00DE365E" w:rsidRDefault="00BC5712" w:rsidP="0021154C">
            <w:pPr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rogram code: </w:t>
            </w:r>
            <w:r w:rsidR="00854D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9</w:t>
            </w:r>
          </w:p>
          <w:p w14:paraId="05A786F1" w14:textId="75385A73" w:rsidR="00BC5712" w:rsidRPr="00DE365E" w:rsidRDefault="00BC5712" w:rsidP="0021154C">
            <w:pPr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rogram: </w:t>
            </w:r>
            <w:r w:rsidR="00854D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CA 2021-23 Batch</w:t>
            </w:r>
          </w:p>
        </w:tc>
        <w:tc>
          <w:tcPr>
            <w:tcW w:w="3261" w:type="dxa"/>
            <w:vAlign w:val="center"/>
          </w:tcPr>
          <w:p w14:paraId="06F06F13" w14:textId="37DD932E" w:rsidR="00BC5712" w:rsidRPr="00DE365E" w:rsidRDefault="00BC5712" w:rsidP="0021154C">
            <w:pPr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lass:</w:t>
            </w:r>
            <w:r w:rsidR="00854D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SY</w:t>
            </w:r>
          </w:p>
        </w:tc>
        <w:tc>
          <w:tcPr>
            <w:tcW w:w="2604" w:type="dxa"/>
            <w:vAlign w:val="center"/>
          </w:tcPr>
          <w:p w14:paraId="50E1D3C1" w14:textId="4A642493" w:rsidR="00BC5712" w:rsidRPr="00DE365E" w:rsidRDefault="00BC5712" w:rsidP="0021154C">
            <w:pPr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rimester: </w:t>
            </w:r>
            <w:r w:rsidR="00854D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</w:t>
            </w:r>
          </w:p>
          <w:p w14:paraId="028575FA" w14:textId="16C6CA88" w:rsidR="00BC5712" w:rsidRPr="00DE365E" w:rsidRDefault="00BC5712" w:rsidP="0021154C">
            <w:pPr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SVU 2021)</w:t>
            </w:r>
          </w:p>
        </w:tc>
      </w:tr>
      <w:tr w:rsidR="00BC5712" w14:paraId="1B97BD48" w14:textId="77777777" w:rsidTr="00BC5712">
        <w:trPr>
          <w:trHeight w:val="737"/>
          <w:jc w:val="center"/>
        </w:trPr>
        <w:tc>
          <w:tcPr>
            <w:tcW w:w="4315" w:type="dxa"/>
            <w:vAlign w:val="center"/>
          </w:tcPr>
          <w:p w14:paraId="3A6FA307" w14:textId="77777777" w:rsidR="00BC5712" w:rsidRPr="00DE365E" w:rsidRDefault="00BC5712" w:rsidP="0021154C">
            <w:pPr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Name of the Constituent College: </w:t>
            </w:r>
          </w:p>
          <w:p w14:paraId="67CE1703" w14:textId="77777777" w:rsidR="00BC5712" w:rsidRPr="00DE365E" w:rsidRDefault="00BC5712" w:rsidP="0021154C">
            <w:pPr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K. J. </w:t>
            </w:r>
            <w:proofErr w:type="spellStart"/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omaiya</w:t>
            </w:r>
            <w:proofErr w:type="spellEnd"/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Institute of Management</w:t>
            </w:r>
          </w:p>
        </w:tc>
        <w:tc>
          <w:tcPr>
            <w:tcW w:w="5865" w:type="dxa"/>
            <w:gridSpan w:val="2"/>
            <w:vAlign w:val="center"/>
          </w:tcPr>
          <w:p w14:paraId="6855B544" w14:textId="7EDC0592" w:rsidR="00BC5712" w:rsidRPr="00DE365E" w:rsidRDefault="00BC5712" w:rsidP="0021154C">
            <w:pPr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department/Section/</w:t>
            </w:r>
            <w:proofErr w:type="spellStart"/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enter</w:t>
            </w:r>
            <w:proofErr w:type="spellEnd"/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: </w:t>
            </w:r>
            <w:r w:rsidR="00854D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ST</w:t>
            </w:r>
          </w:p>
          <w:p w14:paraId="3B17D01D" w14:textId="75E09EDF" w:rsidR="00BC5712" w:rsidRPr="00DE365E" w:rsidRDefault="00BC5712" w:rsidP="0021154C">
            <w:pPr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</w:tr>
      <w:tr w:rsidR="00BC5712" w14:paraId="44D9B9B0" w14:textId="77777777" w:rsidTr="0021154C">
        <w:trPr>
          <w:trHeight w:val="336"/>
          <w:jc w:val="center"/>
        </w:trPr>
        <w:tc>
          <w:tcPr>
            <w:tcW w:w="4315" w:type="dxa"/>
            <w:vAlign w:val="center"/>
          </w:tcPr>
          <w:p w14:paraId="27453758" w14:textId="1720FF83" w:rsidR="00BC5712" w:rsidRPr="00DE365E" w:rsidRDefault="00BC5712" w:rsidP="0021154C">
            <w:pPr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Course Code: </w:t>
            </w:r>
            <w:r w:rsidR="00854D5E" w:rsidRPr="00854D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17P09C502</w:t>
            </w:r>
          </w:p>
        </w:tc>
        <w:tc>
          <w:tcPr>
            <w:tcW w:w="5865" w:type="dxa"/>
            <w:gridSpan w:val="2"/>
            <w:vAlign w:val="center"/>
          </w:tcPr>
          <w:p w14:paraId="2568E9B0" w14:textId="6C5640BF" w:rsidR="00BC5712" w:rsidRPr="00DE365E" w:rsidRDefault="00BC5712" w:rsidP="0021154C">
            <w:pPr>
              <w:spacing w:after="0" w:line="240" w:lineRule="auto"/>
              <w:ind w:hanging="2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E36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Name of the Course: </w:t>
            </w:r>
            <w:r w:rsidR="00854D5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Computer Vision</w:t>
            </w:r>
          </w:p>
        </w:tc>
      </w:tr>
    </w:tbl>
    <w:p w14:paraId="6EE88CB7" w14:textId="77777777" w:rsidR="00105CD8" w:rsidRPr="00105CD8" w:rsidRDefault="00105CD8" w:rsidP="00105CD8">
      <w:pPr>
        <w:pStyle w:val="Default"/>
        <w:rPr>
          <w:b/>
          <w:bCs/>
          <w:sz w:val="23"/>
          <w:szCs w:val="23"/>
        </w:rPr>
      </w:pPr>
    </w:p>
    <w:p w14:paraId="6A6B4A07" w14:textId="2355FB4B" w:rsidR="00105CD8" w:rsidRPr="00105CD8" w:rsidRDefault="00105CD8" w:rsidP="00105CD8">
      <w:pPr>
        <w:pStyle w:val="Default"/>
        <w:rPr>
          <w:sz w:val="23"/>
          <w:szCs w:val="23"/>
        </w:rPr>
      </w:pPr>
      <w:r w:rsidRPr="00105CD8">
        <w:rPr>
          <w:b/>
          <w:bCs/>
          <w:sz w:val="23"/>
          <w:szCs w:val="23"/>
        </w:rPr>
        <w:t>Maximum Marks:</w:t>
      </w:r>
      <w:r w:rsidR="004805EE">
        <w:rPr>
          <w:b/>
          <w:bCs/>
          <w:sz w:val="23"/>
          <w:szCs w:val="23"/>
        </w:rPr>
        <w:t xml:space="preserve"> 50 </w:t>
      </w:r>
      <w:r w:rsidR="004805EE">
        <w:rPr>
          <w:b/>
          <w:bCs/>
          <w:sz w:val="23"/>
          <w:szCs w:val="23"/>
        </w:rPr>
        <w:tab/>
      </w:r>
      <w:r w:rsidR="004805EE">
        <w:rPr>
          <w:b/>
          <w:bCs/>
          <w:sz w:val="23"/>
          <w:szCs w:val="23"/>
        </w:rPr>
        <w:tab/>
      </w:r>
      <w:r w:rsidR="004805EE">
        <w:rPr>
          <w:b/>
          <w:bCs/>
          <w:sz w:val="23"/>
          <w:szCs w:val="23"/>
        </w:rPr>
        <w:tab/>
      </w:r>
      <w:r w:rsidR="004805EE">
        <w:rPr>
          <w:b/>
          <w:bCs/>
          <w:sz w:val="23"/>
          <w:szCs w:val="23"/>
        </w:rPr>
        <w:tab/>
      </w:r>
      <w:r w:rsidR="004805EE">
        <w:rPr>
          <w:b/>
          <w:bCs/>
          <w:sz w:val="23"/>
          <w:szCs w:val="23"/>
        </w:rPr>
        <w:tab/>
      </w:r>
      <w:r w:rsidR="004805EE">
        <w:rPr>
          <w:b/>
          <w:bCs/>
          <w:sz w:val="23"/>
          <w:szCs w:val="23"/>
        </w:rPr>
        <w:tab/>
        <w:t xml:space="preserve">Date: </w:t>
      </w:r>
      <w:r w:rsidR="00854D5E">
        <w:rPr>
          <w:b/>
          <w:bCs/>
          <w:sz w:val="23"/>
          <w:szCs w:val="23"/>
        </w:rPr>
        <w:t>27/12/2022</w:t>
      </w:r>
    </w:p>
    <w:p w14:paraId="3103F0FF" w14:textId="7565E5F0" w:rsidR="00105CD8" w:rsidRPr="00105CD8" w:rsidRDefault="004805EE" w:rsidP="00105CD8">
      <w:pPr>
        <w:rPr>
          <w:rFonts w:ascii="Times New Roman" w:hAnsi="Times New Roman" w:cs="Times New Roman"/>
          <w:b/>
          <w:bCs/>
          <w:sz w:val="23"/>
          <w:szCs w:val="23"/>
        </w:rPr>
      </w:pPr>
      <w:r>
        <w:rPr>
          <w:rFonts w:ascii="Times New Roman" w:hAnsi="Times New Roman" w:cs="Times New Roman"/>
          <w:b/>
          <w:bCs/>
          <w:sz w:val="23"/>
          <w:szCs w:val="23"/>
        </w:rPr>
        <w:t>Duration:</w:t>
      </w:r>
      <w:r w:rsidR="00854D5E">
        <w:rPr>
          <w:rFonts w:ascii="Times New Roman" w:hAnsi="Times New Roman" w:cs="Times New Roman"/>
          <w:b/>
          <w:bCs/>
          <w:sz w:val="23"/>
          <w:szCs w:val="23"/>
        </w:rPr>
        <w:t xml:space="preserve"> 3 Hrs</w:t>
      </w:r>
    </w:p>
    <w:p w14:paraId="04267EEB" w14:textId="27407748" w:rsidR="002E68CB" w:rsidRDefault="00DE365E" w:rsidP="00C067C9">
      <w:pPr>
        <w:pStyle w:val="Default"/>
        <w:jc w:val="both"/>
        <w:rPr>
          <w:b/>
          <w:bCs/>
          <w:sz w:val="23"/>
          <w:szCs w:val="23"/>
        </w:rPr>
      </w:pPr>
      <w:r w:rsidRPr="00DE365E">
        <w:rPr>
          <w:b/>
          <w:bCs/>
          <w:sz w:val="23"/>
          <w:szCs w:val="23"/>
        </w:rPr>
        <w:t>Instructions</w:t>
      </w:r>
      <w:r>
        <w:rPr>
          <w:b/>
          <w:bCs/>
          <w:sz w:val="23"/>
          <w:szCs w:val="23"/>
        </w:rPr>
        <w:t>:-</w:t>
      </w:r>
    </w:p>
    <w:p w14:paraId="44B603AB" w14:textId="77777777" w:rsidR="00854D5E" w:rsidRPr="00854D5E" w:rsidRDefault="00854D5E" w:rsidP="00854D5E">
      <w:pPr>
        <w:pStyle w:val="Default"/>
        <w:jc w:val="both"/>
        <w:rPr>
          <w:b/>
          <w:bCs/>
          <w:sz w:val="23"/>
          <w:szCs w:val="23"/>
        </w:rPr>
      </w:pPr>
      <w:r w:rsidRPr="00854D5E">
        <w:rPr>
          <w:b/>
          <w:bCs/>
          <w:sz w:val="23"/>
          <w:szCs w:val="23"/>
        </w:rPr>
        <w:t>1.  Question No.1 is Compulsory.</w:t>
      </w:r>
    </w:p>
    <w:p w14:paraId="15B7965C" w14:textId="77777777" w:rsidR="00854D5E" w:rsidRPr="00854D5E" w:rsidRDefault="00854D5E" w:rsidP="00854D5E">
      <w:pPr>
        <w:pStyle w:val="Default"/>
        <w:jc w:val="both"/>
        <w:rPr>
          <w:b/>
          <w:bCs/>
          <w:sz w:val="23"/>
          <w:szCs w:val="23"/>
        </w:rPr>
      </w:pPr>
      <w:r w:rsidRPr="00854D5E">
        <w:rPr>
          <w:b/>
          <w:bCs/>
          <w:sz w:val="23"/>
          <w:szCs w:val="23"/>
        </w:rPr>
        <w:t xml:space="preserve">2. Attempt any </w:t>
      </w:r>
      <w:r w:rsidRPr="00854D5E">
        <w:rPr>
          <w:b/>
          <w:bCs/>
          <w:sz w:val="23"/>
          <w:szCs w:val="23"/>
          <w:u w:val="single"/>
        </w:rPr>
        <w:t>four</w:t>
      </w:r>
      <w:r w:rsidRPr="00854D5E">
        <w:rPr>
          <w:b/>
          <w:bCs/>
          <w:sz w:val="23"/>
          <w:szCs w:val="23"/>
        </w:rPr>
        <w:t xml:space="preserve"> from Q2 to Q6</w:t>
      </w:r>
    </w:p>
    <w:p w14:paraId="447CEA15" w14:textId="3F0FF5BA" w:rsidR="00854D5E" w:rsidRDefault="00854D5E" w:rsidP="00854D5E">
      <w:pPr>
        <w:pStyle w:val="Default"/>
        <w:jc w:val="both"/>
        <w:rPr>
          <w:b/>
          <w:bCs/>
          <w:sz w:val="23"/>
          <w:szCs w:val="23"/>
        </w:rPr>
      </w:pPr>
      <w:r w:rsidRPr="00854D5E">
        <w:rPr>
          <w:b/>
          <w:bCs/>
          <w:sz w:val="23"/>
          <w:szCs w:val="23"/>
        </w:rPr>
        <w:t>3. Do not mix up sub questions</w:t>
      </w:r>
    </w:p>
    <w:p w14:paraId="6F2CDB9F" w14:textId="26F25421" w:rsidR="00DE365E" w:rsidRDefault="00DE365E" w:rsidP="00C067C9">
      <w:pPr>
        <w:pStyle w:val="Default"/>
        <w:jc w:val="both"/>
        <w:rPr>
          <w:b/>
          <w:bCs/>
          <w:sz w:val="23"/>
          <w:szCs w:val="23"/>
        </w:rPr>
      </w:pPr>
    </w:p>
    <w:tbl>
      <w:tblPr>
        <w:tblW w:w="10013" w:type="dxa"/>
        <w:tblInd w:w="-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67"/>
        <w:gridCol w:w="7878"/>
        <w:gridCol w:w="968"/>
      </w:tblGrid>
      <w:tr w:rsidR="00DE365E" w14:paraId="63F465A9" w14:textId="77777777" w:rsidTr="00DE365E">
        <w:trPr>
          <w:trHeight w:val="543"/>
        </w:trPr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25893F" w14:textId="77777777" w:rsidR="00DE365E" w:rsidRDefault="00DE365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Question No.</w:t>
            </w:r>
          </w:p>
        </w:tc>
        <w:tc>
          <w:tcPr>
            <w:tcW w:w="7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F2B9A" w14:textId="77777777" w:rsidR="00DE365E" w:rsidRDefault="00DE365E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BFBFBF"/>
                <w:sz w:val="24"/>
                <w:szCs w:val="24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087422" w14:textId="77777777" w:rsidR="00DE365E" w:rsidRDefault="00DE365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Max.</w:t>
            </w:r>
          </w:p>
          <w:p w14:paraId="2C5C173E" w14:textId="77777777" w:rsidR="00DE365E" w:rsidRDefault="00DE365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rks</w:t>
            </w:r>
          </w:p>
        </w:tc>
      </w:tr>
      <w:tr w:rsidR="00DE365E" w14:paraId="1D20F8DE" w14:textId="77777777" w:rsidTr="00DE365E">
        <w:trPr>
          <w:trHeight w:val="698"/>
        </w:trPr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ECF0D1" w14:textId="733C5298" w:rsidR="00DE365E" w:rsidRDefault="00DE365E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Q 1 </w:t>
            </w:r>
          </w:p>
        </w:tc>
        <w:tc>
          <w:tcPr>
            <w:tcW w:w="7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10828" w14:textId="26DBE3CD" w:rsidR="00341299" w:rsidRPr="00341299" w:rsidRDefault="00341299" w:rsidP="00F42A0A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ind w:left="749" w:hanging="389"/>
              <w:rPr>
                <w:rFonts w:ascii="Times New Roman" w:hAnsi="Times New Roman"/>
                <w:sz w:val="24"/>
                <w:szCs w:val="24"/>
              </w:rPr>
            </w:pPr>
            <w:r w:rsidRPr="00341299">
              <w:rPr>
                <w:rFonts w:ascii="Times New Roman" w:hAnsi="Times New Roman"/>
                <w:sz w:val="24"/>
                <w:szCs w:val="24"/>
              </w:rPr>
              <w:t xml:space="preserve">Explain the various applications of computer vision. </w:t>
            </w:r>
          </w:p>
          <w:p w14:paraId="212478D6" w14:textId="1C4C5F15" w:rsidR="00DE365E" w:rsidRPr="00341299" w:rsidRDefault="00341299" w:rsidP="00F42A0A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ind w:left="749" w:hanging="389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xplain the various gradient operators used for edge detection.  </w:t>
            </w:r>
            <w:r w:rsidRPr="00341299"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E8683E" w14:textId="77777777" w:rsidR="00DE365E" w:rsidRDefault="003412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5)</w:t>
            </w:r>
          </w:p>
          <w:p w14:paraId="2755F9EA" w14:textId="77777777" w:rsidR="00F42A0A" w:rsidRDefault="00F42A0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F3C7353" w14:textId="3F37E0FA" w:rsidR="00341299" w:rsidRDefault="003412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5)</w:t>
            </w:r>
          </w:p>
        </w:tc>
      </w:tr>
      <w:tr w:rsidR="00DE365E" w14:paraId="6D510F7F" w14:textId="77777777" w:rsidTr="00DE365E">
        <w:trPr>
          <w:trHeight w:val="698"/>
        </w:trPr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9067F" w14:textId="46828FE7" w:rsidR="00DE365E" w:rsidRDefault="003412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Q2 </w:t>
            </w:r>
          </w:p>
        </w:tc>
        <w:tc>
          <w:tcPr>
            <w:tcW w:w="7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5DB48" w14:textId="77777777" w:rsidR="00DE365E" w:rsidRDefault="00341299" w:rsidP="0034129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 w:rsidRPr="00341299">
              <w:rPr>
                <w:rFonts w:ascii="Times New Roman" w:hAnsi="Times New Roman"/>
                <w:sz w:val="24"/>
                <w:szCs w:val="24"/>
              </w:rPr>
              <w:t>Perform Histogram equalization of the following image</w:t>
            </w:r>
          </w:p>
          <w:tbl>
            <w:tblPr>
              <w:tblStyle w:val="TableGrid"/>
              <w:tblpPr w:leftFromText="180" w:rightFromText="180" w:vertAnchor="text" w:horzAnchor="page" w:tblpX="1531" w:tblpY="62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328"/>
              <w:gridCol w:w="328"/>
              <w:gridCol w:w="328"/>
              <w:gridCol w:w="328"/>
              <w:gridCol w:w="328"/>
            </w:tblGrid>
            <w:tr w:rsidR="00341299" w14:paraId="3FB31AC7" w14:textId="77777777" w:rsidTr="00341299">
              <w:tc>
                <w:tcPr>
                  <w:tcW w:w="0" w:type="auto"/>
                </w:tcPr>
                <w:p w14:paraId="711E5542" w14:textId="77777777" w:rsidR="00341299" w:rsidRDefault="00341299" w:rsidP="00341299"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33B9BCB7" w14:textId="77777777" w:rsidR="00341299" w:rsidRDefault="00341299" w:rsidP="00341299"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77897625" w14:textId="77777777" w:rsidR="00341299" w:rsidRDefault="00341299" w:rsidP="00341299"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6F865616" w14:textId="77777777" w:rsidR="00341299" w:rsidRDefault="00341299" w:rsidP="00341299"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0FA17285" w14:textId="77777777" w:rsidR="00341299" w:rsidRDefault="00341299" w:rsidP="00341299">
                  <w:r>
                    <w:t>5</w:t>
                  </w:r>
                </w:p>
              </w:tc>
            </w:tr>
            <w:tr w:rsidR="00341299" w14:paraId="6A913DF5" w14:textId="77777777" w:rsidTr="00341299">
              <w:tc>
                <w:tcPr>
                  <w:tcW w:w="0" w:type="auto"/>
                </w:tcPr>
                <w:p w14:paraId="5517228D" w14:textId="77777777" w:rsidR="00341299" w:rsidRDefault="00341299" w:rsidP="00341299">
                  <w:r>
                    <w:t>3</w:t>
                  </w:r>
                </w:p>
              </w:tc>
              <w:tc>
                <w:tcPr>
                  <w:tcW w:w="0" w:type="auto"/>
                </w:tcPr>
                <w:p w14:paraId="73956864" w14:textId="77777777" w:rsidR="00341299" w:rsidRDefault="00341299" w:rsidP="00341299"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45D2B71E" w14:textId="77777777" w:rsidR="00341299" w:rsidRDefault="00341299" w:rsidP="00341299">
                  <w:r>
                    <w:t>7</w:t>
                  </w:r>
                </w:p>
              </w:tc>
              <w:tc>
                <w:tcPr>
                  <w:tcW w:w="0" w:type="auto"/>
                </w:tcPr>
                <w:p w14:paraId="3FC7DE3A" w14:textId="77777777" w:rsidR="00341299" w:rsidRDefault="00341299" w:rsidP="00341299"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71A53939" w14:textId="77777777" w:rsidR="00341299" w:rsidRDefault="00341299" w:rsidP="00341299">
                  <w:r>
                    <w:t>3</w:t>
                  </w:r>
                </w:p>
              </w:tc>
            </w:tr>
            <w:tr w:rsidR="00341299" w14:paraId="404754E4" w14:textId="77777777" w:rsidTr="00341299">
              <w:tc>
                <w:tcPr>
                  <w:tcW w:w="0" w:type="auto"/>
                </w:tcPr>
                <w:p w14:paraId="6102E2C1" w14:textId="77777777" w:rsidR="00341299" w:rsidRDefault="00341299" w:rsidP="00341299">
                  <w:r>
                    <w:t>3</w:t>
                  </w:r>
                </w:p>
              </w:tc>
              <w:tc>
                <w:tcPr>
                  <w:tcW w:w="0" w:type="auto"/>
                </w:tcPr>
                <w:p w14:paraId="46C1DE87" w14:textId="77777777" w:rsidR="00341299" w:rsidRDefault="00341299" w:rsidP="00341299">
                  <w:r>
                    <w:t>7</w:t>
                  </w:r>
                </w:p>
              </w:tc>
              <w:tc>
                <w:tcPr>
                  <w:tcW w:w="0" w:type="auto"/>
                </w:tcPr>
                <w:p w14:paraId="1682C7C6" w14:textId="77777777" w:rsidR="00341299" w:rsidRDefault="00341299" w:rsidP="00341299">
                  <w:r>
                    <w:t>7</w:t>
                  </w:r>
                </w:p>
              </w:tc>
              <w:tc>
                <w:tcPr>
                  <w:tcW w:w="0" w:type="auto"/>
                </w:tcPr>
                <w:p w14:paraId="3236AB88" w14:textId="77777777" w:rsidR="00341299" w:rsidRDefault="00341299" w:rsidP="00341299">
                  <w:r>
                    <w:t>7</w:t>
                  </w:r>
                </w:p>
              </w:tc>
              <w:tc>
                <w:tcPr>
                  <w:tcW w:w="0" w:type="auto"/>
                </w:tcPr>
                <w:p w14:paraId="765F4783" w14:textId="77777777" w:rsidR="00341299" w:rsidRDefault="00341299" w:rsidP="00341299">
                  <w:r>
                    <w:t>3</w:t>
                  </w:r>
                </w:p>
              </w:tc>
            </w:tr>
            <w:tr w:rsidR="00341299" w14:paraId="65CD26CC" w14:textId="77777777" w:rsidTr="00341299">
              <w:tc>
                <w:tcPr>
                  <w:tcW w:w="0" w:type="auto"/>
                </w:tcPr>
                <w:p w14:paraId="0B9082AD" w14:textId="77777777" w:rsidR="00341299" w:rsidRDefault="00341299" w:rsidP="00341299">
                  <w:r>
                    <w:t>3</w:t>
                  </w:r>
                </w:p>
              </w:tc>
              <w:tc>
                <w:tcPr>
                  <w:tcW w:w="0" w:type="auto"/>
                </w:tcPr>
                <w:p w14:paraId="41F1E424" w14:textId="77777777" w:rsidR="00341299" w:rsidRDefault="00341299" w:rsidP="00341299"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77CA02E1" w14:textId="77777777" w:rsidR="00341299" w:rsidRDefault="00341299" w:rsidP="00341299">
                  <w:r>
                    <w:t>7</w:t>
                  </w:r>
                </w:p>
              </w:tc>
              <w:tc>
                <w:tcPr>
                  <w:tcW w:w="0" w:type="auto"/>
                </w:tcPr>
                <w:p w14:paraId="1BDD6EB9" w14:textId="77777777" w:rsidR="00341299" w:rsidRDefault="00341299" w:rsidP="00341299"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18ED61C9" w14:textId="77777777" w:rsidR="00341299" w:rsidRDefault="00341299" w:rsidP="00341299">
                  <w:r>
                    <w:t>3</w:t>
                  </w:r>
                </w:p>
              </w:tc>
            </w:tr>
            <w:tr w:rsidR="00341299" w14:paraId="00A12BB0" w14:textId="77777777" w:rsidTr="00341299">
              <w:tc>
                <w:tcPr>
                  <w:tcW w:w="0" w:type="auto"/>
                </w:tcPr>
                <w:p w14:paraId="0A564498" w14:textId="77777777" w:rsidR="00341299" w:rsidRDefault="00341299" w:rsidP="00341299"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2A921E96" w14:textId="77777777" w:rsidR="00341299" w:rsidRDefault="00341299" w:rsidP="00341299"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42AC3024" w14:textId="77777777" w:rsidR="00341299" w:rsidRDefault="00341299" w:rsidP="00341299"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62BFB223" w14:textId="77777777" w:rsidR="00341299" w:rsidRDefault="00341299" w:rsidP="00341299">
                  <w:r>
                    <w:t>5</w:t>
                  </w:r>
                </w:p>
              </w:tc>
              <w:tc>
                <w:tcPr>
                  <w:tcW w:w="0" w:type="auto"/>
                </w:tcPr>
                <w:p w14:paraId="6F21D97B" w14:textId="77777777" w:rsidR="00341299" w:rsidRDefault="00341299" w:rsidP="00341299">
                  <w:r>
                    <w:t>5</w:t>
                  </w:r>
                </w:p>
              </w:tc>
            </w:tr>
          </w:tbl>
          <w:p w14:paraId="460A1EA7" w14:textId="77777777" w:rsidR="00341299" w:rsidRDefault="00341299" w:rsidP="00341299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  <w:p w14:paraId="0D46C56D" w14:textId="77777777" w:rsidR="00341299" w:rsidRDefault="00341299" w:rsidP="00341299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  <w:p w14:paraId="6F108CCF" w14:textId="77777777" w:rsidR="00341299" w:rsidRDefault="00341299" w:rsidP="00341299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  <w:p w14:paraId="68F6D376" w14:textId="77777777" w:rsidR="00341299" w:rsidRDefault="00341299" w:rsidP="00341299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  <w:p w14:paraId="601B5638" w14:textId="77777777" w:rsidR="00341299" w:rsidRDefault="00341299" w:rsidP="00341299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  <w:p w14:paraId="15F587F5" w14:textId="379F927A" w:rsidR="00341299" w:rsidRPr="00341299" w:rsidRDefault="00341299" w:rsidP="00341299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(b) </w:t>
            </w:r>
            <w:r w:rsidRPr="00341299">
              <w:rPr>
                <w:rFonts w:ascii="Times New Roman" w:hAnsi="Times New Roman"/>
                <w:sz w:val="24"/>
                <w:szCs w:val="24"/>
              </w:rPr>
              <w:t xml:space="preserve">Discuss about the Hough Transform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for line and circle </w:t>
            </w:r>
            <w:r w:rsidRPr="00341299">
              <w:rPr>
                <w:rFonts w:ascii="Times New Roman" w:hAnsi="Times New Roman"/>
                <w:sz w:val="24"/>
                <w:szCs w:val="24"/>
              </w:rPr>
              <w:t>with the help of</w:t>
            </w:r>
          </w:p>
          <w:p w14:paraId="765B0841" w14:textId="7FC335AC" w:rsidR="00341299" w:rsidRPr="00341299" w:rsidRDefault="00341299" w:rsidP="00341299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      </w:t>
            </w:r>
            <w:proofErr w:type="gramStart"/>
            <w:r w:rsidRPr="00341299">
              <w:rPr>
                <w:rFonts w:ascii="Times New Roman" w:hAnsi="Times New Roman"/>
                <w:sz w:val="24"/>
                <w:szCs w:val="24"/>
              </w:rPr>
              <w:t>suitable</w:t>
            </w:r>
            <w:proofErr w:type="gramEnd"/>
            <w:r w:rsidRPr="00341299">
              <w:rPr>
                <w:rFonts w:ascii="Times New Roman" w:hAnsi="Times New Roman"/>
                <w:sz w:val="24"/>
                <w:szCs w:val="24"/>
              </w:rPr>
              <w:t xml:space="preserve"> derivations.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F0223" w14:textId="77777777" w:rsidR="00DE365E" w:rsidRDefault="003412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5)</w:t>
            </w:r>
          </w:p>
          <w:p w14:paraId="32320641" w14:textId="77777777" w:rsidR="00341299" w:rsidRDefault="003412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426CA19" w14:textId="77777777" w:rsidR="00341299" w:rsidRDefault="003412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F23FCCC" w14:textId="77777777" w:rsidR="00341299" w:rsidRDefault="003412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2A5DE2C" w14:textId="77777777" w:rsidR="00341299" w:rsidRDefault="003412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049236F" w14:textId="77777777" w:rsidR="00341299" w:rsidRDefault="003412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40E15747" w14:textId="77777777" w:rsidR="00341299" w:rsidRDefault="003412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721FB2A" w14:textId="77777777" w:rsidR="00341299" w:rsidRDefault="003412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D58A8D1" w14:textId="1C26CA0C" w:rsidR="00341299" w:rsidRDefault="003412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5)</w:t>
            </w:r>
          </w:p>
        </w:tc>
      </w:tr>
      <w:tr w:rsidR="00DE365E" w14:paraId="4DBC7F84" w14:textId="77777777" w:rsidTr="00DE365E">
        <w:trPr>
          <w:trHeight w:val="698"/>
        </w:trPr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912E7" w14:textId="1994499A" w:rsidR="00DE365E" w:rsidRDefault="003A5B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Q3</w:t>
            </w:r>
          </w:p>
        </w:tc>
        <w:tc>
          <w:tcPr>
            <w:tcW w:w="7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A55988" w14:textId="77777777" w:rsidR="003A5BF0" w:rsidRPr="003A5BF0" w:rsidRDefault="003A5BF0" w:rsidP="00F42A0A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A5BF0">
              <w:rPr>
                <w:rFonts w:ascii="Times New Roman" w:hAnsi="Times New Roman"/>
                <w:sz w:val="24"/>
                <w:szCs w:val="24"/>
              </w:rPr>
              <w:t>Explain any one algorithm describes feature description and feature matching.</w:t>
            </w:r>
          </w:p>
          <w:p w14:paraId="4C06F325" w14:textId="60DFC689" w:rsidR="00DE365E" w:rsidRPr="003A5BF0" w:rsidRDefault="003A5BF0" w:rsidP="00F42A0A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3A5BF0">
              <w:rPr>
                <w:rFonts w:ascii="Times New Roman" w:hAnsi="Times New Roman"/>
                <w:sz w:val="24"/>
                <w:szCs w:val="24"/>
              </w:rPr>
              <w:t xml:space="preserve">In what situations is it useful to apply a smoothing operation to an image? Compare averaging and median filtering as methods of smoothing. What are the advantages and disadvantages of each?                                                   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05A7A" w14:textId="77777777" w:rsidR="00DE365E" w:rsidRDefault="003A5B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5)</w:t>
            </w:r>
          </w:p>
          <w:p w14:paraId="6B2BB297" w14:textId="77777777" w:rsidR="003A5BF0" w:rsidRDefault="003A5B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9D2331B" w14:textId="77777777" w:rsidR="00F42A0A" w:rsidRDefault="00F42A0A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066F3482" w14:textId="762CF1CA" w:rsidR="003A5BF0" w:rsidRDefault="003A5B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5)</w:t>
            </w:r>
          </w:p>
          <w:p w14:paraId="41AABA5E" w14:textId="1941DD0E" w:rsidR="003A5BF0" w:rsidRDefault="003A5B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E365E" w14:paraId="3CFE9FB3" w14:textId="77777777" w:rsidTr="00DE365E">
        <w:trPr>
          <w:trHeight w:val="698"/>
        </w:trPr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EB7613" w14:textId="2A474DB9" w:rsidR="00DE365E" w:rsidRDefault="003A5B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4</w:t>
            </w:r>
          </w:p>
        </w:tc>
        <w:tc>
          <w:tcPr>
            <w:tcW w:w="7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B284B" w14:textId="58374255" w:rsidR="00DE365E" w:rsidRDefault="003A5BF0" w:rsidP="003A5BF0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A5BF0">
              <w:rPr>
                <w:rFonts w:ascii="Times New Roman" w:hAnsi="Times New Roman"/>
                <w:sz w:val="24"/>
                <w:szCs w:val="24"/>
              </w:rPr>
              <w:t xml:space="preserve">What are the </w:t>
            </w:r>
            <w:r>
              <w:rPr>
                <w:rFonts w:ascii="Times New Roman" w:hAnsi="Times New Roman"/>
                <w:sz w:val="24"/>
                <w:szCs w:val="24"/>
              </w:rPr>
              <w:t>purpose</w:t>
            </w:r>
            <w:r w:rsidRPr="003A5BF0">
              <w:rPr>
                <w:rFonts w:ascii="Times New Roman" w:hAnsi="Times New Roman"/>
                <w:sz w:val="24"/>
                <w:szCs w:val="24"/>
              </w:rPr>
              <w:t xml:space="preserve"> of Intensity Transformation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A5BF0">
              <w:rPr>
                <w:rFonts w:ascii="Times New Roman" w:hAnsi="Times New Roman"/>
                <w:sz w:val="24"/>
                <w:szCs w:val="24"/>
              </w:rPr>
              <w:t>functions? Explain image negatives</w:t>
            </w:r>
            <w:r w:rsidR="00753CE3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753CE3" w:rsidRPr="003A5BF0">
              <w:rPr>
                <w:rFonts w:ascii="Times New Roman" w:hAnsi="Times New Roman"/>
                <w:sz w:val="24"/>
                <w:szCs w:val="24"/>
              </w:rPr>
              <w:t>log</w:t>
            </w:r>
            <w:r w:rsidRPr="003A5BF0">
              <w:rPr>
                <w:rFonts w:ascii="Times New Roman" w:hAnsi="Times New Roman"/>
                <w:sz w:val="24"/>
                <w:szCs w:val="24"/>
              </w:rPr>
              <w:t xml:space="preserve"> transformation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3A5BF0">
              <w:rPr>
                <w:rFonts w:ascii="Times New Roman" w:hAnsi="Times New Roman"/>
                <w:sz w:val="24"/>
                <w:szCs w:val="24"/>
              </w:rPr>
              <w:t>and power law transformations.</w:t>
            </w:r>
          </w:p>
          <w:p w14:paraId="74ED15C6" w14:textId="22DA3000" w:rsidR="003A5BF0" w:rsidRPr="00D52FA4" w:rsidRDefault="00D52FA4" w:rsidP="003A5BF0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/>
                <w:sz w:val="24"/>
                <w:szCs w:val="24"/>
              </w:rPr>
            </w:pPr>
            <w:r w:rsidRPr="009839B0">
              <w:rPr>
                <w:rFonts w:ascii="Times New Roman" w:hAnsi="Times New Roman" w:cs="Times New Roman"/>
                <w:sz w:val="24"/>
                <w:szCs w:val="24"/>
              </w:rPr>
              <w:t>Define 4, 8 and m-adjacency. Compute the lengths of the shortest 4, 8, and m-path between p and q in the following image segment by considering V</w:t>
            </w:r>
            <w:r w:rsidR="00753CE3" w:rsidRPr="009839B0">
              <w:rPr>
                <w:rFonts w:ascii="Times New Roman" w:hAnsi="Times New Roman" w:cs="Times New Roman"/>
                <w:sz w:val="24"/>
                <w:szCs w:val="24"/>
              </w:rPr>
              <w:t>= {</w:t>
            </w:r>
            <w:r w:rsidRPr="009839B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53CE3">
              <w:rPr>
                <w:rFonts w:ascii="Times New Roman" w:hAnsi="Times New Roman" w:cs="Times New Roman"/>
                <w:sz w:val="24"/>
                <w:szCs w:val="24"/>
              </w:rPr>
              <w:t>, 2</w:t>
            </w:r>
            <w:r w:rsidRPr="009839B0">
              <w:rPr>
                <w:rFonts w:ascii="Times New Roman" w:hAnsi="Times New Roman" w:cs="Times New Roman"/>
                <w:sz w:val="24"/>
                <w:szCs w:val="24"/>
              </w:rPr>
              <w:t>}.</w:t>
            </w:r>
          </w:p>
          <w:tbl>
            <w:tblPr>
              <w:tblStyle w:val="TableGrid"/>
              <w:tblpPr w:leftFromText="180" w:rightFromText="180" w:horzAnchor="page" w:tblpX="646" w:tblpY="585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616"/>
              <w:gridCol w:w="336"/>
              <w:gridCol w:w="336"/>
              <w:gridCol w:w="616"/>
            </w:tblGrid>
            <w:tr w:rsidR="00753CE3" w14:paraId="4A4A6436" w14:textId="32739A08" w:rsidTr="00753CE3">
              <w:tc>
                <w:tcPr>
                  <w:tcW w:w="0" w:type="auto"/>
                </w:tcPr>
                <w:p w14:paraId="0322A63A" w14:textId="43D32770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lastRenderedPageBreak/>
                    <w:t>5</w:t>
                  </w:r>
                </w:p>
              </w:tc>
              <w:tc>
                <w:tcPr>
                  <w:tcW w:w="0" w:type="auto"/>
                </w:tcPr>
                <w:p w14:paraId="634FA32F" w14:textId="169CD519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</w:tcPr>
                <w:p w14:paraId="0134310D" w14:textId="19A7D8A8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</w:tcPr>
                <w:p w14:paraId="17E8EBDE" w14:textId="08ED55A9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(q)</w:t>
                  </w:r>
                </w:p>
              </w:tc>
            </w:tr>
            <w:tr w:rsidR="00753CE3" w14:paraId="3DC2E7E2" w14:textId="5DAD57A6" w:rsidTr="00753CE3">
              <w:tc>
                <w:tcPr>
                  <w:tcW w:w="0" w:type="auto"/>
                </w:tcPr>
                <w:p w14:paraId="22F35711" w14:textId="13FBECF8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</w:tcPr>
                <w:p w14:paraId="6C5FF83F" w14:textId="42BE9EE4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</w:tcPr>
                <w:p w14:paraId="38C37742" w14:textId="5F9AE59E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</w:tcPr>
                <w:p w14:paraId="5E085764" w14:textId="785148BE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2</w:t>
                  </w:r>
                </w:p>
              </w:tc>
            </w:tr>
            <w:tr w:rsidR="00753CE3" w14:paraId="3F4246CE" w14:textId="010D7A3D" w:rsidTr="00753CE3">
              <w:tc>
                <w:tcPr>
                  <w:tcW w:w="0" w:type="auto"/>
                </w:tcPr>
                <w:p w14:paraId="794698D2" w14:textId="616089D9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</w:tcPr>
                <w:p w14:paraId="2461BAAF" w14:textId="4F95282B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</w:tcPr>
                <w:p w14:paraId="544391EE" w14:textId="2832C766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</w:tcPr>
                <w:p w14:paraId="7D1720A4" w14:textId="3F185C5C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</w:t>
                  </w:r>
                </w:p>
              </w:tc>
            </w:tr>
            <w:tr w:rsidR="00753CE3" w14:paraId="5DA5FC76" w14:textId="7B4C3367" w:rsidTr="00753CE3">
              <w:tc>
                <w:tcPr>
                  <w:tcW w:w="0" w:type="auto"/>
                </w:tcPr>
                <w:p w14:paraId="6CA32387" w14:textId="0F984D50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(p)1</w:t>
                  </w:r>
                </w:p>
              </w:tc>
              <w:tc>
                <w:tcPr>
                  <w:tcW w:w="0" w:type="auto"/>
                </w:tcPr>
                <w:p w14:paraId="4996D1F3" w14:textId="2A86C8A9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0" w:type="auto"/>
                </w:tcPr>
                <w:p w14:paraId="3A01444C" w14:textId="41840F56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</w:tcPr>
                <w:p w14:paraId="355CFD84" w14:textId="024D3614" w:rsidR="00753CE3" w:rsidRDefault="00753CE3" w:rsidP="00D52FA4">
                  <w:pPr>
                    <w:rPr>
                      <w:rFonts w:ascii="Times New Roman" w:hAnsi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/>
                      <w:sz w:val="24"/>
                      <w:szCs w:val="24"/>
                    </w:rPr>
                    <w:t>2</w:t>
                  </w:r>
                </w:p>
              </w:tc>
            </w:tr>
          </w:tbl>
          <w:p w14:paraId="6CFE337A" w14:textId="77777777" w:rsidR="00D52FA4" w:rsidRDefault="00D52FA4" w:rsidP="00D52FA4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F09C448" w14:textId="77777777" w:rsidR="00D52FA4" w:rsidRDefault="00D52FA4" w:rsidP="00D52FA4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64BBECD3" w14:textId="77777777" w:rsidR="00D52FA4" w:rsidRDefault="00D52FA4" w:rsidP="00D52FA4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8793F6F" w14:textId="77777777" w:rsidR="00D52FA4" w:rsidRDefault="00D52FA4" w:rsidP="00D52FA4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061D7852" w14:textId="218DB7AE" w:rsidR="00D52FA4" w:rsidRPr="00D52FA4" w:rsidRDefault="00D52FA4" w:rsidP="00D52FA4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CC5A1D" w14:textId="77777777" w:rsidR="00DE365E" w:rsidRDefault="003A5BF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(05)</w:t>
            </w:r>
          </w:p>
          <w:p w14:paraId="3EA9E473" w14:textId="77777777" w:rsidR="00D52FA4" w:rsidRDefault="00D52FA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6ADE86C" w14:textId="77777777" w:rsidR="00D52FA4" w:rsidRDefault="00D52FA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39D84DB" w14:textId="060124CA" w:rsidR="00D52FA4" w:rsidRDefault="00D52FA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5)</w:t>
            </w:r>
          </w:p>
        </w:tc>
      </w:tr>
      <w:tr w:rsidR="00753CE3" w14:paraId="098DA8E6" w14:textId="77777777" w:rsidTr="00DE365E">
        <w:trPr>
          <w:trHeight w:val="698"/>
        </w:trPr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4DAB1B" w14:textId="5D6FB3B1" w:rsidR="00753CE3" w:rsidRDefault="003B270C" w:rsidP="00A528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</w:t>
            </w:r>
            <w:r w:rsidR="00A52899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7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CC9B1" w14:textId="2F478B0A" w:rsidR="00753CE3" w:rsidRDefault="00A52899" w:rsidP="00A5289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/>
                <w:sz w:val="24"/>
                <w:szCs w:val="24"/>
              </w:rPr>
            </w:pPr>
            <w:r w:rsidRPr="00A52899">
              <w:rPr>
                <w:rFonts w:ascii="Times New Roman" w:hAnsi="Times New Roman"/>
                <w:sz w:val="24"/>
                <w:szCs w:val="24"/>
              </w:rPr>
              <w:t xml:space="preserve">Compare and contrast Harris corner detection algorithm and FAST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A52899">
              <w:rPr>
                <w:rFonts w:ascii="Times New Roman" w:hAnsi="Times New Roman"/>
                <w:sz w:val="24"/>
                <w:szCs w:val="24"/>
              </w:rPr>
              <w:t>corner detection algorithm</w:t>
            </w:r>
            <w:r w:rsidR="00F42A0A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54A9DFDB" w14:textId="66ADBAB9" w:rsidR="00A52899" w:rsidRPr="00A52899" w:rsidRDefault="00A52899" w:rsidP="00A5289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Write short note on affine transformation</w:t>
            </w:r>
            <w:r w:rsidR="00F42A0A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D5E48" w14:textId="77777777" w:rsidR="00753CE3" w:rsidRDefault="00A528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5)</w:t>
            </w:r>
          </w:p>
          <w:p w14:paraId="0346C3C8" w14:textId="77777777" w:rsidR="00A52899" w:rsidRDefault="00A528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3FDC57B" w14:textId="13CD7BC2" w:rsidR="00A52899" w:rsidRDefault="00A528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5)</w:t>
            </w:r>
          </w:p>
        </w:tc>
      </w:tr>
      <w:tr w:rsidR="00A52899" w14:paraId="6CF7B54F" w14:textId="77777777" w:rsidTr="00DE365E">
        <w:trPr>
          <w:trHeight w:val="698"/>
        </w:trPr>
        <w:tc>
          <w:tcPr>
            <w:tcW w:w="1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1A5FC" w14:textId="214D86D6" w:rsidR="00A52899" w:rsidRDefault="00A52899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6</w:t>
            </w:r>
          </w:p>
        </w:tc>
        <w:tc>
          <w:tcPr>
            <w:tcW w:w="78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1EC338" w14:textId="2272EC84" w:rsidR="00A52899" w:rsidRDefault="0076473D" w:rsidP="0076473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sz w:val="24"/>
                <w:szCs w:val="24"/>
              </w:rPr>
            </w:pPr>
            <w:r w:rsidRPr="0076473D">
              <w:rPr>
                <w:rFonts w:ascii="Times New Roman" w:hAnsi="Times New Roman"/>
                <w:sz w:val="24"/>
                <w:szCs w:val="24"/>
              </w:rPr>
              <w:t xml:space="preserve">Explain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various </w:t>
            </w:r>
            <w:r w:rsidRPr="0076473D">
              <w:rPr>
                <w:rFonts w:ascii="Times New Roman" w:hAnsi="Times New Roman"/>
                <w:sz w:val="24"/>
                <w:szCs w:val="24"/>
              </w:rPr>
              <w:t xml:space="preserve">template matching </w:t>
            </w:r>
            <w:r>
              <w:rPr>
                <w:rFonts w:ascii="Times New Roman" w:hAnsi="Times New Roman"/>
                <w:sz w:val="24"/>
                <w:szCs w:val="24"/>
              </w:rPr>
              <w:t>methods</w:t>
            </w:r>
            <w:r w:rsidRPr="0076473D">
              <w:rPr>
                <w:rFonts w:ascii="Times New Roman" w:hAnsi="Times New Roman"/>
                <w:sz w:val="24"/>
                <w:szCs w:val="24"/>
              </w:rPr>
              <w:t>. State the applications of template matching in computer vision.</w:t>
            </w:r>
          </w:p>
          <w:p w14:paraId="3F29B0DA" w14:textId="31E13EF9" w:rsidR="0076473D" w:rsidRPr="0076473D" w:rsidRDefault="00743E33" w:rsidP="00743E33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/>
                <w:sz w:val="24"/>
                <w:szCs w:val="24"/>
              </w:rPr>
            </w:pPr>
            <w:r w:rsidRPr="00743E33">
              <w:rPr>
                <w:rFonts w:ascii="Times New Roman" w:hAnsi="Times New Roman"/>
                <w:sz w:val="24"/>
                <w:szCs w:val="24"/>
              </w:rPr>
              <w:t xml:space="preserve">Write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the various applications of </w:t>
            </w:r>
            <w:r w:rsidRPr="00743E3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743E33">
              <w:rPr>
                <w:rFonts w:ascii="Times New Roman" w:hAnsi="Times New Roman"/>
                <w:sz w:val="24"/>
                <w:szCs w:val="24"/>
              </w:rPr>
              <w:t>Haar</w:t>
            </w:r>
            <w:proofErr w:type="spellEnd"/>
            <w:r w:rsidRPr="00743E3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classifiers</w:t>
            </w:r>
            <w:r w:rsidR="00F42A0A">
              <w:rPr>
                <w:rFonts w:ascii="Times New Roman" w:hAnsi="Times New Roman"/>
                <w:sz w:val="24"/>
                <w:szCs w:val="24"/>
              </w:rPr>
              <w:t>.</w:t>
            </w:r>
            <w:bookmarkStart w:id="0" w:name="_GoBack"/>
            <w:bookmarkEnd w:id="0"/>
          </w:p>
        </w:tc>
        <w:tc>
          <w:tcPr>
            <w:tcW w:w="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A2752" w14:textId="77777777" w:rsidR="00A52899" w:rsidRDefault="0076473D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5)</w:t>
            </w:r>
          </w:p>
          <w:p w14:paraId="0EB31F20" w14:textId="77777777" w:rsidR="00743E33" w:rsidRDefault="00743E3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D728226" w14:textId="64CFEC30" w:rsidR="00743E33" w:rsidRDefault="00743E33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05)</w:t>
            </w:r>
          </w:p>
        </w:tc>
      </w:tr>
    </w:tbl>
    <w:p w14:paraId="39924916" w14:textId="6CC7832E" w:rsidR="00DE365E" w:rsidRPr="00DE365E" w:rsidRDefault="00DE365E" w:rsidP="00C067C9">
      <w:pPr>
        <w:pStyle w:val="Default"/>
        <w:jc w:val="both"/>
        <w:rPr>
          <w:b/>
          <w:bCs/>
          <w:sz w:val="23"/>
          <w:szCs w:val="23"/>
        </w:rPr>
      </w:pPr>
    </w:p>
    <w:p w14:paraId="53DF9DBD" w14:textId="77777777" w:rsidR="002E68CB" w:rsidRPr="002E68CB" w:rsidRDefault="002E68CB" w:rsidP="002E68CB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sectPr w:rsidR="002E68CB" w:rsidRPr="002E68CB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CA68C5" w14:textId="77777777" w:rsidR="00C63A06" w:rsidRDefault="00C63A06" w:rsidP="006270F3">
      <w:pPr>
        <w:spacing w:after="0" w:line="240" w:lineRule="auto"/>
      </w:pPr>
      <w:r>
        <w:separator/>
      </w:r>
    </w:p>
  </w:endnote>
  <w:endnote w:type="continuationSeparator" w:id="0">
    <w:p w14:paraId="7F622F17" w14:textId="77777777" w:rsidR="00C63A06" w:rsidRDefault="00C63A06" w:rsidP="006270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C1B2FD" w14:textId="5DF1E202" w:rsidR="001B6B1A" w:rsidRPr="001B6B1A" w:rsidRDefault="00BC5712" w:rsidP="001B6B1A">
    <w:pPr>
      <w:pStyle w:val="Footer"/>
      <w:tabs>
        <w:tab w:val="left" w:pos="5415"/>
      </w:tabs>
      <w:jc w:val="right"/>
      <w:rPr>
        <w:rFonts w:ascii="Times New Roman" w:hAnsi="Times New Roman" w:cs="Times New Roman"/>
      </w:rPr>
    </w:pPr>
    <w:r w:rsidRPr="00BC5712">
      <w:rPr>
        <w:rFonts w:ascii="Times New Roman" w:hAnsi="Times New Roman" w:cs="Times New Roman"/>
      </w:rPr>
      <w:t>OP/10/QMS-1.1/Question Paper/Ver-1.1/ 2022-23</w:t>
    </w:r>
    <w:r>
      <w:rPr>
        <w:rFonts w:ascii="Times New Roman" w:hAnsi="Times New Roman" w:cs="Times New Roman"/>
      </w:rPr>
      <w:t xml:space="preserve">               </w:t>
    </w:r>
    <w:r w:rsidR="001B6B1A" w:rsidRPr="001B6B1A">
      <w:rPr>
        <w:rFonts w:ascii="Times New Roman" w:hAnsi="Times New Roman" w:cs="Times New Roman"/>
      </w:rPr>
      <w:tab/>
    </w:r>
    <w:sdt>
      <w:sdtPr>
        <w:rPr>
          <w:rFonts w:ascii="Times New Roman" w:hAnsi="Times New Roman" w:cs="Times New Roman"/>
        </w:rPr>
        <w:id w:val="1401250255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Times New Roman" w:hAnsi="Times New Roman" w:cs="Times New Roman"/>
            </w:r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1B6B1A" w:rsidRPr="001B6B1A">
              <w:rPr>
                <w:rFonts w:ascii="Times New Roman" w:hAnsi="Times New Roman" w:cs="Times New Roman"/>
              </w:rPr>
              <w:t xml:space="preserve">Page </w:t>
            </w:r>
            <w:r w:rsidR="001B6B1A" w:rsidRPr="001B6B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="001B6B1A" w:rsidRPr="001B6B1A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="001B6B1A" w:rsidRPr="001B6B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42A0A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="001B6B1A" w:rsidRPr="001B6B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="001B6B1A" w:rsidRPr="001B6B1A">
              <w:rPr>
                <w:rFonts w:ascii="Times New Roman" w:hAnsi="Times New Roman" w:cs="Times New Roman"/>
              </w:rPr>
              <w:t xml:space="preserve"> of </w:t>
            </w:r>
            <w:r w:rsidR="001B6B1A" w:rsidRPr="001B6B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="001B6B1A" w:rsidRPr="001B6B1A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="001B6B1A" w:rsidRPr="001B6B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="00F42A0A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="001B6B1A" w:rsidRPr="001B6B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  <w:r w:rsidR="001B6B1A" w:rsidRPr="001B6B1A">
      <w:rPr>
        <w:rFonts w:ascii="Times New Roman" w:hAnsi="Times New Roman" w:cs="Times New Roman"/>
      </w:rPr>
      <w:tab/>
    </w:r>
  </w:p>
  <w:p w14:paraId="6FFC6AF9" w14:textId="77777777" w:rsidR="001B6B1A" w:rsidRDefault="001B6B1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7928BB" w14:textId="77777777" w:rsidR="00C63A06" w:rsidRDefault="00C63A06" w:rsidP="006270F3">
      <w:pPr>
        <w:spacing w:after="0" w:line="240" w:lineRule="auto"/>
      </w:pPr>
      <w:r>
        <w:separator/>
      </w:r>
    </w:p>
  </w:footnote>
  <w:footnote w:type="continuationSeparator" w:id="0">
    <w:p w14:paraId="4F021A60" w14:textId="77777777" w:rsidR="00C63A06" w:rsidRDefault="00C63A06" w:rsidP="006270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E3CBD1" w14:textId="2EABDC8C" w:rsidR="00BC5712" w:rsidRDefault="00DA0871" w:rsidP="00BC5712">
    <w:pPr>
      <w:pStyle w:val="Header"/>
    </w:pPr>
    <w:r>
      <w:tab/>
    </w:r>
  </w:p>
  <w:p w14:paraId="070EF436" w14:textId="34D9B7A0" w:rsidR="005079D4" w:rsidRPr="00DA0871" w:rsidRDefault="005079D4" w:rsidP="005079D4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B8662B"/>
    <w:multiLevelType w:val="hybridMultilevel"/>
    <w:tmpl w:val="6E24C0C0"/>
    <w:lvl w:ilvl="0" w:tplc="2B6AEC0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577BA"/>
    <w:multiLevelType w:val="hybridMultilevel"/>
    <w:tmpl w:val="BA5E283E"/>
    <w:lvl w:ilvl="0" w:tplc="033686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984705"/>
    <w:multiLevelType w:val="hybridMultilevel"/>
    <w:tmpl w:val="A6582016"/>
    <w:lvl w:ilvl="0" w:tplc="9E40AF74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" w15:restartNumberingAfterBreak="0">
    <w:nsid w:val="442E4BC2"/>
    <w:multiLevelType w:val="hybridMultilevel"/>
    <w:tmpl w:val="644AEED8"/>
    <w:lvl w:ilvl="0" w:tplc="E7AC397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62361D"/>
    <w:multiLevelType w:val="hybridMultilevel"/>
    <w:tmpl w:val="528E91FE"/>
    <w:lvl w:ilvl="0" w:tplc="D0D882B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A85C3A"/>
    <w:multiLevelType w:val="hybridMultilevel"/>
    <w:tmpl w:val="3F5ADF8E"/>
    <w:lvl w:ilvl="0" w:tplc="28C2048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473009"/>
    <w:multiLevelType w:val="hybridMultilevel"/>
    <w:tmpl w:val="3EEA1CD8"/>
    <w:lvl w:ilvl="0" w:tplc="BEFC742C">
      <w:start w:val="1"/>
      <w:numFmt w:val="lowerLetter"/>
      <w:lvlText w:val="(%1)"/>
      <w:lvlJc w:val="left"/>
      <w:pPr>
        <w:ind w:left="57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5CBE22AA"/>
    <w:multiLevelType w:val="hybridMultilevel"/>
    <w:tmpl w:val="BEA202A0"/>
    <w:lvl w:ilvl="0" w:tplc="3C0C235A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D560C8"/>
    <w:multiLevelType w:val="hybridMultilevel"/>
    <w:tmpl w:val="27AC7C9A"/>
    <w:lvl w:ilvl="0" w:tplc="4E6E3964">
      <w:start w:val="1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75953676"/>
    <w:multiLevelType w:val="hybridMultilevel"/>
    <w:tmpl w:val="052CACDC"/>
    <w:lvl w:ilvl="0" w:tplc="30F46C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E77E2A"/>
    <w:multiLevelType w:val="hybridMultilevel"/>
    <w:tmpl w:val="006EEE92"/>
    <w:lvl w:ilvl="0" w:tplc="CE00767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EC0A7C"/>
    <w:multiLevelType w:val="hybridMultilevel"/>
    <w:tmpl w:val="F6AE126C"/>
    <w:lvl w:ilvl="0" w:tplc="F2F6666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11"/>
  </w:num>
  <w:num w:numId="4">
    <w:abstractNumId w:val="0"/>
  </w:num>
  <w:num w:numId="5">
    <w:abstractNumId w:val="7"/>
  </w:num>
  <w:num w:numId="6">
    <w:abstractNumId w:val="3"/>
  </w:num>
  <w:num w:numId="7">
    <w:abstractNumId w:val="4"/>
  </w:num>
  <w:num w:numId="8">
    <w:abstractNumId w:val="2"/>
  </w:num>
  <w:num w:numId="9">
    <w:abstractNumId w:val="1"/>
  </w:num>
  <w:num w:numId="10">
    <w:abstractNumId w:val="9"/>
  </w:num>
  <w:num w:numId="11">
    <w:abstractNumId w:val="6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MDeyNDY3MDA2MjJR0lEKTi0uzszPAykwrAUAtQklbiwAAAA="/>
  </w:docVars>
  <w:rsids>
    <w:rsidRoot w:val="006270F3"/>
    <w:rsid w:val="000619C7"/>
    <w:rsid w:val="00105CD8"/>
    <w:rsid w:val="001538CE"/>
    <w:rsid w:val="001B6B1A"/>
    <w:rsid w:val="002001D8"/>
    <w:rsid w:val="00283634"/>
    <w:rsid w:val="002E68CB"/>
    <w:rsid w:val="00337F6F"/>
    <w:rsid w:val="00341299"/>
    <w:rsid w:val="00380604"/>
    <w:rsid w:val="00382B39"/>
    <w:rsid w:val="00385CC5"/>
    <w:rsid w:val="003A5BF0"/>
    <w:rsid w:val="003B270C"/>
    <w:rsid w:val="004013A0"/>
    <w:rsid w:val="004303CF"/>
    <w:rsid w:val="0045112F"/>
    <w:rsid w:val="004805EE"/>
    <w:rsid w:val="004B6F6D"/>
    <w:rsid w:val="004E14C0"/>
    <w:rsid w:val="005079D4"/>
    <w:rsid w:val="00547039"/>
    <w:rsid w:val="006270F3"/>
    <w:rsid w:val="0067049A"/>
    <w:rsid w:val="006B53D2"/>
    <w:rsid w:val="006C061C"/>
    <w:rsid w:val="006E2231"/>
    <w:rsid w:val="00743E33"/>
    <w:rsid w:val="00751798"/>
    <w:rsid w:val="00753CE3"/>
    <w:rsid w:val="0076473D"/>
    <w:rsid w:val="007B70D3"/>
    <w:rsid w:val="00854D5E"/>
    <w:rsid w:val="00863B28"/>
    <w:rsid w:val="008A05C9"/>
    <w:rsid w:val="008D3179"/>
    <w:rsid w:val="008D36FB"/>
    <w:rsid w:val="00932CB9"/>
    <w:rsid w:val="00977983"/>
    <w:rsid w:val="00986B11"/>
    <w:rsid w:val="009B5EC6"/>
    <w:rsid w:val="00A0462F"/>
    <w:rsid w:val="00A52899"/>
    <w:rsid w:val="00A57236"/>
    <w:rsid w:val="00A929F5"/>
    <w:rsid w:val="00AA742E"/>
    <w:rsid w:val="00AE0333"/>
    <w:rsid w:val="00AF7954"/>
    <w:rsid w:val="00B51753"/>
    <w:rsid w:val="00B96A1B"/>
    <w:rsid w:val="00BC5712"/>
    <w:rsid w:val="00C067C9"/>
    <w:rsid w:val="00C4210D"/>
    <w:rsid w:val="00C50209"/>
    <w:rsid w:val="00C63A06"/>
    <w:rsid w:val="00C803D9"/>
    <w:rsid w:val="00C83021"/>
    <w:rsid w:val="00CE08AC"/>
    <w:rsid w:val="00D176E8"/>
    <w:rsid w:val="00D52FA4"/>
    <w:rsid w:val="00D82295"/>
    <w:rsid w:val="00DA0871"/>
    <w:rsid w:val="00DA7916"/>
    <w:rsid w:val="00DE365E"/>
    <w:rsid w:val="00E26068"/>
    <w:rsid w:val="00E26843"/>
    <w:rsid w:val="00E73F23"/>
    <w:rsid w:val="00ED152D"/>
    <w:rsid w:val="00EE37A1"/>
    <w:rsid w:val="00F07035"/>
    <w:rsid w:val="00F42A0A"/>
    <w:rsid w:val="00F50F29"/>
    <w:rsid w:val="00F75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971B0"/>
  <w15:docId w15:val="{B9EC66A9-EDA1-4336-A9D5-9C1C4F654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70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0F3"/>
  </w:style>
  <w:style w:type="paragraph" w:styleId="Footer">
    <w:name w:val="footer"/>
    <w:basedOn w:val="Normal"/>
    <w:link w:val="FooterChar"/>
    <w:uiPriority w:val="99"/>
    <w:unhideWhenUsed/>
    <w:rsid w:val="006270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0F3"/>
  </w:style>
  <w:style w:type="paragraph" w:customStyle="1" w:styleId="Default">
    <w:name w:val="Default"/>
    <w:rsid w:val="00105CD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05CD8"/>
    <w:pPr>
      <w:ind w:left="720"/>
      <w:contextualSpacing/>
    </w:pPr>
  </w:style>
  <w:style w:type="table" w:styleId="TableGrid">
    <w:name w:val="Table Grid"/>
    <w:basedOn w:val="TableNormal"/>
    <w:uiPriority w:val="39"/>
    <w:rsid w:val="00341299"/>
    <w:pPr>
      <w:spacing w:after="0" w:line="240" w:lineRule="auto"/>
    </w:pPr>
    <w:rPr>
      <w:szCs w:val="22"/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58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indhu</cp:lastModifiedBy>
  <cp:revision>5</cp:revision>
  <cp:lastPrinted>2018-09-07T02:43:00Z</cp:lastPrinted>
  <dcterms:created xsi:type="dcterms:W3CDTF">2022-12-12T07:04:00Z</dcterms:created>
  <dcterms:modified xsi:type="dcterms:W3CDTF">2022-12-14T10:30:00Z</dcterms:modified>
</cp:coreProperties>
</file>